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LEAP, PEAP, EAP-TLS, EAP-FASTมาตรฐาน IEEEIEEEสถาบันวิศวกรรมไฟฟ้าและวิศวกรรมอิเล็กทรอนิกส์นานาชาติIEEEมาตรฐาน IEEEIEEE 802.1Token RingIEEE 802.6IEEE 802.6CCKสถาบันวิศวกรรมไฟฟ้าและวิศวกรรมอิเล็กทรอนิกส์นานาชาติIEEE 802.1IEEE 802.1AuthenticationIEEE 802.1IEEE 802.1Logical Link ControlLogical Link ControlData Link LayerIEEE 802.3IEEE 802.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สถาบันวิศวกรรมไฟฟ้าและวิศวกรรมอิเล็กทรอนิกส์นานาชาติAdvanced Encryption Standardสถาบันวิศวกรรมไฟฟ้าและวิศวกรรมอิเล็กทรอนิกส์นานาชาติInstitute of Electrical and Electronic EngineersInstitute of Electrical and Electronic EngineersInstitute of Electrical and Electronic EngineersAuthentication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07T10:59:46Z</dcterms:created>
  <dcterms:modified xsi:type="dcterms:W3CDTF">2022-12-07T10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55 น.</vt:lpwstr>
  </property>
  <property fmtid="{D5CDD505-2E9C-101B-9397-08002B2CF9AE}" pid="3" name="subtitle">
    <vt:lpwstr/>
  </property>
</Properties>
</file>